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590223" cy="153041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529027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133846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96052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53153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80769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5085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5487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2523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6260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6241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4459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46656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54516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58519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аева Зарина НКАбд-03-23</dc:creator>
  <dc:language>ru-RU</dc:language>
  <cp:keywords/>
  <dcterms:created xsi:type="dcterms:W3CDTF">2024-03-09T10:27:17Z</dcterms:created>
  <dcterms:modified xsi:type="dcterms:W3CDTF">2024-03-09T1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